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BAAEB7" w14:textId="50396655" w:rsidR="007B6F8E" w:rsidRDefault="001F494C">
      <w:pPr>
        <w:rPr>
          <w:lang w:val="en-IN"/>
        </w:rPr>
      </w:pPr>
      <w:r w:rsidRPr="001F494C">
        <w:rPr>
          <w:lang w:val="en-IN"/>
        </w:rPr>
        <w:drawing>
          <wp:inline distT="0" distB="0" distL="0" distR="0" wp14:anchorId="4517B98C" wp14:editId="3A361490">
            <wp:extent cx="1981302" cy="209561"/>
            <wp:effectExtent l="0" t="0" r="0" b="0"/>
            <wp:docPr id="2834709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47091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33B56" w14:textId="77777777" w:rsidR="001F494C" w:rsidRDefault="001F494C">
      <w:pPr>
        <w:rPr>
          <w:lang w:val="en-IN"/>
        </w:rPr>
      </w:pPr>
    </w:p>
    <w:p w14:paraId="1A1F52C0" w14:textId="77777777" w:rsidR="001F5112" w:rsidRDefault="001F5112">
      <w:pPr>
        <w:rPr>
          <w:lang w:val="en-IN"/>
        </w:rPr>
      </w:pPr>
    </w:p>
    <w:p w14:paraId="0D4E9FFD" w14:textId="77777777" w:rsidR="001F5112" w:rsidRDefault="001F5112" w:rsidP="001F5112">
      <w:pPr>
        <w:tabs>
          <w:tab w:val="left" w:pos="3557"/>
        </w:tabs>
        <w:rPr>
          <w:b/>
          <w:bCs/>
        </w:rPr>
      </w:pPr>
    </w:p>
    <w:p w14:paraId="1C5C7598" w14:textId="77777777" w:rsidR="001F5112" w:rsidRDefault="001F5112" w:rsidP="001F5112">
      <w:pPr>
        <w:tabs>
          <w:tab w:val="left" w:pos="3557"/>
        </w:tabs>
        <w:rPr>
          <w:b/>
          <w:bCs/>
        </w:rPr>
      </w:pPr>
      <w:r w:rsidRPr="004F4C39">
        <w:rPr>
          <w:b/>
          <w:bCs/>
          <w:noProof/>
        </w:rPr>
        <w:drawing>
          <wp:inline distT="0" distB="0" distL="0" distR="0" wp14:anchorId="4C34E9F3" wp14:editId="24FFDB2F">
            <wp:extent cx="2228965" cy="273064"/>
            <wp:effectExtent l="0" t="0" r="0" b="0"/>
            <wp:docPr id="5356945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69453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28965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8030A" w14:textId="77777777" w:rsidR="001F5112" w:rsidRDefault="001F5112" w:rsidP="001F5112">
      <w:pPr>
        <w:tabs>
          <w:tab w:val="left" w:pos="3557"/>
        </w:tabs>
        <w:rPr>
          <w:b/>
          <w:bCs/>
        </w:rPr>
      </w:pPr>
      <w:r w:rsidRPr="004F4C39">
        <w:rPr>
          <w:b/>
          <w:bCs/>
          <w:noProof/>
        </w:rPr>
        <w:drawing>
          <wp:inline distT="0" distB="0" distL="0" distR="0" wp14:anchorId="06884DA1" wp14:editId="3616CBC4">
            <wp:extent cx="2197213" cy="234962"/>
            <wp:effectExtent l="0" t="0" r="0" b="0"/>
            <wp:docPr id="15963240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32404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97213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960AA" w14:textId="77777777" w:rsidR="001F5112" w:rsidRDefault="001F5112" w:rsidP="001F5112">
      <w:pPr>
        <w:tabs>
          <w:tab w:val="left" w:pos="3557"/>
        </w:tabs>
        <w:rPr>
          <w:b/>
          <w:bCs/>
        </w:rPr>
      </w:pPr>
      <w:r w:rsidRPr="004F4C39">
        <w:rPr>
          <w:b/>
          <w:bCs/>
          <w:noProof/>
        </w:rPr>
        <w:drawing>
          <wp:inline distT="0" distB="0" distL="0" distR="0" wp14:anchorId="2393F379" wp14:editId="7DF0378E">
            <wp:extent cx="2228965" cy="247663"/>
            <wp:effectExtent l="0" t="0" r="0" b="0"/>
            <wp:docPr id="3720824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08247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28965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E1EEB" w14:textId="77777777" w:rsidR="001F5112" w:rsidRDefault="001F5112" w:rsidP="001F5112">
      <w:pPr>
        <w:tabs>
          <w:tab w:val="left" w:pos="3557"/>
        </w:tabs>
        <w:rPr>
          <w:b/>
          <w:bCs/>
        </w:rPr>
      </w:pPr>
      <w:r w:rsidRPr="004F4C39">
        <w:rPr>
          <w:b/>
          <w:bCs/>
          <w:noProof/>
        </w:rPr>
        <w:drawing>
          <wp:inline distT="0" distB="0" distL="0" distR="0" wp14:anchorId="0390312F" wp14:editId="4DBB8F72">
            <wp:extent cx="2267067" cy="234962"/>
            <wp:effectExtent l="0" t="0" r="0" b="0"/>
            <wp:docPr id="13645296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52966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67067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CD06E" w14:textId="6FBFF747" w:rsidR="001F5112" w:rsidRPr="001F5112" w:rsidRDefault="00E8598F">
      <w:pPr>
        <w:rPr>
          <w:lang w:val="en-IN"/>
        </w:rPr>
      </w:pPr>
      <w:r w:rsidRPr="009E41AE">
        <w:rPr>
          <w:b/>
          <w:bCs/>
          <w:noProof/>
        </w:rPr>
        <w:drawing>
          <wp:inline distT="0" distB="0" distL="0" distR="0" wp14:anchorId="327E57BA" wp14:editId="73BD7F10">
            <wp:extent cx="2273417" cy="508026"/>
            <wp:effectExtent l="0" t="0" r="0" b="6350"/>
            <wp:docPr id="556326584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326584" name="Picture 1" descr="A close up of a sig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73417" cy="508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F5112" w:rsidRPr="001F5112">
      <w:footerReference w:type="even" r:id="rId12"/>
      <w:footerReference w:type="defaul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3542CF" w14:textId="77777777" w:rsidR="00447D4B" w:rsidRDefault="00447D4B" w:rsidP="001F5112">
      <w:pPr>
        <w:spacing w:after="0" w:line="240" w:lineRule="auto"/>
      </w:pPr>
      <w:r>
        <w:separator/>
      </w:r>
    </w:p>
  </w:endnote>
  <w:endnote w:type="continuationSeparator" w:id="0">
    <w:p w14:paraId="5F18AA21" w14:textId="77777777" w:rsidR="00447D4B" w:rsidRDefault="00447D4B" w:rsidP="001F51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CBD0DB" w14:textId="38C0C098" w:rsidR="001F5112" w:rsidRDefault="001F511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5A947E2" wp14:editId="2CC084E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681489345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8394C4" w14:textId="13EEE8F7" w:rsidR="001F5112" w:rsidRPr="001F5112" w:rsidRDefault="001F5112" w:rsidP="001F511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1F511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A947E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textbox style="mso-fit-shape-to-text:t" inset="20pt,0,0,15pt">
                <w:txbxContent>
                  <w:p w14:paraId="358394C4" w14:textId="13EEE8F7" w:rsidR="001F5112" w:rsidRPr="001F5112" w:rsidRDefault="001F5112" w:rsidP="001F511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1F5112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107C38" w14:textId="696B9E86" w:rsidR="001F5112" w:rsidRDefault="001F511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0AD5BB6" wp14:editId="5390077D">
              <wp:simplePos x="914400" y="10069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154958561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D4DDBD" w14:textId="124B7594" w:rsidR="001F5112" w:rsidRPr="001F5112" w:rsidRDefault="001F5112" w:rsidP="001F511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1F511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AD5BB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textbox style="mso-fit-shape-to-text:t" inset="20pt,0,0,15pt">
                <w:txbxContent>
                  <w:p w14:paraId="45D4DDBD" w14:textId="124B7594" w:rsidR="001F5112" w:rsidRPr="001F5112" w:rsidRDefault="001F5112" w:rsidP="001F511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1F5112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508264" w14:textId="2DEA8935" w:rsidR="001F5112" w:rsidRDefault="001F511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99E7AD1" wp14:editId="0B9F0D6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780702359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13050D1" w14:textId="0599146E" w:rsidR="001F5112" w:rsidRPr="001F5112" w:rsidRDefault="001F5112" w:rsidP="001F511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1F511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99E7AD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textbox style="mso-fit-shape-to-text:t" inset="20pt,0,0,15pt">
                <w:txbxContent>
                  <w:p w14:paraId="113050D1" w14:textId="0599146E" w:rsidR="001F5112" w:rsidRPr="001F5112" w:rsidRDefault="001F5112" w:rsidP="001F511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1F5112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63BC81" w14:textId="77777777" w:rsidR="00447D4B" w:rsidRDefault="00447D4B" w:rsidP="001F5112">
      <w:pPr>
        <w:spacing w:after="0" w:line="240" w:lineRule="auto"/>
      </w:pPr>
      <w:r>
        <w:separator/>
      </w:r>
    </w:p>
  </w:footnote>
  <w:footnote w:type="continuationSeparator" w:id="0">
    <w:p w14:paraId="10B0CC24" w14:textId="77777777" w:rsidR="00447D4B" w:rsidRDefault="00447D4B" w:rsidP="001F51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wMDM3NzKzNDA1MTFW0lEKTi0uzszPAykwqgUAsu0oXSwAAAA="/>
  </w:docVars>
  <w:rsids>
    <w:rsidRoot w:val="00CC5B40"/>
    <w:rsid w:val="000A658C"/>
    <w:rsid w:val="001F494C"/>
    <w:rsid w:val="001F5112"/>
    <w:rsid w:val="00447D4B"/>
    <w:rsid w:val="00482F8F"/>
    <w:rsid w:val="0058564C"/>
    <w:rsid w:val="006D294B"/>
    <w:rsid w:val="007B6F8E"/>
    <w:rsid w:val="008D1D5C"/>
    <w:rsid w:val="00AF3768"/>
    <w:rsid w:val="00BF40BC"/>
    <w:rsid w:val="00C91464"/>
    <w:rsid w:val="00CC5B40"/>
    <w:rsid w:val="00D405BA"/>
    <w:rsid w:val="00DB37FC"/>
    <w:rsid w:val="00DD3A83"/>
    <w:rsid w:val="00E8598F"/>
    <w:rsid w:val="00F37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A5520D"/>
  <w15:chartTrackingRefBased/>
  <w15:docId w15:val="{4CF56D76-21A0-4A7B-94F7-0753A33DB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5112"/>
  </w:style>
  <w:style w:type="paragraph" w:styleId="Heading1">
    <w:name w:val="heading 1"/>
    <w:basedOn w:val="Normal"/>
    <w:next w:val="Normal"/>
    <w:link w:val="Heading1Char"/>
    <w:uiPriority w:val="9"/>
    <w:qFormat/>
    <w:rsid w:val="00CC5B4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5B4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5B4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5B4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5B4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5B4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5B4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5B4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5B4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5B4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5B4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5B4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5B4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5B4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5B4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5B4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5B4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5B4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C5B4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5B4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5B4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C5B4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C5B4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C5B4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C5B4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C5B4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5B4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5B4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C5B40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1F51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1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0</Characters>
  <Application>Microsoft Office Word</Application>
  <DocSecurity>0</DocSecurity>
  <Lines>9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5</cp:revision>
  <dcterms:created xsi:type="dcterms:W3CDTF">2024-07-10T12:06:00Z</dcterms:created>
  <dcterms:modified xsi:type="dcterms:W3CDTF">2024-07-10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e24b8ddf774f30c38eb7853ee030b41255ee7aafaa9197b15ee2ba3ee68c22</vt:lpwstr>
  </property>
  <property fmtid="{D5CDD505-2E9C-101B-9397-08002B2CF9AE}" pid="3" name="ClassificationContentMarkingFooterShapeIds">
    <vt:lpwstr>2e889297,289eb3c1,44d744e1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